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25D08" w14:textId="77777777" w:rsidR="004A626C" w:rsidRDefault="004A626C">
      <w:pPr>
        <w:rPr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1B3AE6E8" wp14:editId="3D80F124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ED34C" w14:textId="77777777" w:rsidR="004A626C" w:rsidRDefault="004A626C">
      <w:pPr>
        <w:rPr>
          <w:b/>
          <w:bCs/>
          <w:sz w:val="28"/>
          <w:szCs w:val="28"/>
          <w:lang w:val="en-US"/>
        </w:rPr>
      </w:pPr>
    </w:p>
    <w:p w14:paraId="605A54B9" w14:textId="77777777" w:rsidR="004A626C" w:rsidRDefault="004A626C">
      <w:pPr>
        <w:rPr>
          <w:b/>
          <w:bCs/>
          <w:sz w:val="28"/>
          <w:szCs w:val="28"/>
          <w:lang w:val="en-US"/>
        </w:rPr>
      </w:pPr>
    </w:p>
    <w:p w14:paraId="0D27CB3A" w14:textId="511CFE73" w:rsidR="00DC32CD" w:rsidRPr="009835E5" w:rsidRDefault="009835E5">
      <w:pPr>
        <w:rPr>
          <w:b/>
          <w:bCs/>
          <w:sz w:val="28"/>
          <w:szCs w:val="28"/>
          <w:lang w:val="en-US"/>
        </w:rPr>
      </w:pPr>
      <w:r w:rsidRPr="009835E5">
        <w:rPr>
          <w:b/>
          <w:bCs/>
          <w:sz w:val="28"/>
          <w:szCs w:val="28"/>
          <w:lang w:val="en-US"/>
        </w:rPr>
        <w:lastRenderedPageBreak/>
        <w:t>Experiment 4                                                                                        21/08/2020</w:t>
      </w:r>
    </w:p>
    <w:p w14:paraId="4ED8E3B0" w14:textId="0A31BA81" w:rsidR="009835E5" w:rsidRPr="009835E5" w:rsidRDefault="009835E5">
      <w:pPr>
        <w:rPr>
          <w:b/>
          <w:bCs/>
          <w:sz w:val="28"/>
          <w:szCs w:val="28"/>
          <w:lang w:val="en-US"/>
        </w:rPr>
      </w:pPr>
      <w:r w:rsidRPr="009835E5">
        <w:rPr>
          <w:b/>
          <w:bCs/>
          <w:sz w:val="28"/>
          <w:szCs w:val="28"/>
          <w:lang w:val="en-US"/>
        </w:rPr>
        <w:t>Aim: - Static Code Analysis of SonarQube.</w:t>
      </w:r>
    </w:p>
    <w:p w14:paraId="093864D6" w14:textId="77777777" w:rsidR="009835E5" w:rsidRDefault="009835E5">
      <w:pPr>
        <w:rPr>
          <w:lang w:val="en-US"/>
        </w:rPr>
      </w:pPr>
      <w:r>
        <w:rPr>
          <w:lang w:val="en-US"/>
        </w:rPr>
        <w:t>Solution: -</w:t>
      </w:r>
    </w:p>
    <w:p w14:paraId="07487351" w14:textId="1B101A93" w:rsidR="009835E5" w:rsidRDefault="009835E5" w:rsidP="009835E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wnload SonarQube and unzip it in the folder you want and now to go the bin folder in that you see 4 option like windows ,Linux , macOS choose according to your machine and go inside the folder now copy the path and open command prompt and go that location </w:t>
      </w:r>
      <w:r w:rsidR="00B80BDA">
        <w:rPr>
          <w:lang w:val="en-US"/>
        </w:rPr>
        <w:t>run the command Startsonar.bat this will take some time to start now go to chrome and write localhost:9000 ,once SonarQube is up you will see that a login page appear by default id is admin and password is also admin.</w:t>
      </w:r>
      <w:r w:rsidRPr="009835E5">
        <w:rPr>
          <w:lang w:val="en-US"/>
        </w:rPr>
        <w:t xml:space="preserve"> </w:t>
      </w:r>
    </w:p>
    <w:p w14:paraId="53D847C7" w14:textId="4BAB7840" w:rsidR="00B80BDA" w:rsidRDefault="00B80BDA" w:rsidP="00B80BD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C1F4CF" wp14:editId="56F68DD1">
            <wp:extent cx="5731510" cy="3582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0FA42" w14:textId="04FE686B" w:rsidR="00B80BDA" w:rsidRDefault="00B80BDA" w:rsidP="00B80BDA">
      <w:pPr>
        <w:pStyle w:val="ListParagraph"/>
        <w:rPr>
          <w:lang w:val="en-US"/>
        </w:rPr>
      </w:pPr>
    </w:p>
    <w:p w14:paraId="2EF883D3" w14:textId="2D05638A" w:rsidR="00B80BDA" w:rsidRDefault="00B80BDA" w:rsidP="00B80BD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ow go to the maven project folder where pom.xml file is </w:t>
      </w:r>
      <w:proofErr w:type="gramStart"/>
      <w:r>
        <w:rPr>
          <w:lang w:val="en-US"/>
        </w:rPr>
        <w:t xml:space="preserve">kept </w:t>
      </w:r>
      <w:r w:rsidR="00F92800">
        <w:rPr>
          <w:lang w:val="en-US"/>
        </w:rPr>
        <w:t>,</w:t>
      </w:r>
      <w:r>
        <w:rPr>
          <w:lang w:val="en-US"/>
        </w:rPr>
        <w:t>now</w:t>
      </w:r>
      <w:proofErr w:type="gramEnd"/>
      <w:r>
        <w:rPr>
          <w:lang w:val="en-US"/>
        </w:rPr>
        <w:t xml:space="preserve"> open the </w:t>
      </w:r>
      <w:r w:rsidR="005A2C2D">
        <w:rPr>
          <w:lang w:val="en-US"/>
        </w:rPr>
        <w:t xml:space="preserve">pom.xml </w:t>
      </w:r>
      <w:r w:rsidR="00F92800">
        <w:rPr>
          <w:lang w:val="en-US"/>
        </w:rPr>
        <w:t>and make some changes which are required</w:t>
      </w:r>
      <w:r w:rsidR="000D2754">
        <w:rPr>
          <w:lang w:val="en-US"/>
        </w:rPr>
        <w:t xml:space="preserve"> like include the dependencies of org.sonarreport.pdf.</w:t>
      </w:r>
      <w:r w:rsidR="0096266F">
        <w:rPr>
          <w:lang w:val="en-US"/>
        </w:rPr>
        <w:t xml:space="preserve"> and you can copy </w:t>
      </w:r>
      <w:proofErr w:type="gramStart"/>
      <w:r w:rsidR="0096266F">
        <w:rPr>
          <w:lang w:val="en-US"/>
        </w:rPr>
        <w:t>that  from</w:t>
      </w:r>
      <w:proofErr w:type="gramEnd"/>
      <w:r w:rsidR="0096266F">
        <w:rPr>
          <w:lang w:val="en-US"/>
        </w:rPr>
        <w:t xml:space="preserve"> </w:t>
      </w:r>
      <w:proofErr w:type="spellStart"/>
      <w:r w:rsidR="0096266F">
        <w:rPr>
          <w:lang w:val="en-US"/>
        </w:rPr>
        <w:t>mvn</w:t>
      </w:r>
      <w:proofErr w:type="spellEnd"/>
      <w:r w:rsidR="0096266F">
        <w:rPr>
          <w:lang w:val="en-US"/>
        </w:rPr>
        <w:t xml:space="preserve"> repository.</w:t>
      </w:r>
      <w:r w:rsidR="000D2754">
        <w:rPr>
          <w:lang w:val="en-US"/>
        </w:rPr>
        <w:t xml:space="preserve"> </w:t>
      </w:r>
    </w:p>
    <w:p w14:paraId="42C8741B" w14:textId="2FC0E85A" w:rsidR="0096266F" w:rsidRDefault="0096266F" w:rsidP="0096266F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A02A8E" wp14:editId="05E38455">
            <wp:extent cx="5455920" cy="2400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222" cy="241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E8057" w14:textId="0EB13E8E" w:rsidR="0096266F" w:rsidRDefault="0096266F" w:rsidP="0096266F">
      <w:pPr>
        <w:pStyle w:val="ListParagrap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BC4028A" wp14:editId="2C5331FB">
            <wp:extent cx="5731510" cy="35820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9954B" w14:textId="42574264" w:rsidR="0096266F" w:rsidRDefault="0096266F" w:rsidP="0096266F">
      <w:pPr>
        <w:pStyle w:val="ListParagraph"/>
        <w:rPr>
          <w:lang w:val="en-US"/>
        </w:rPr>
      </w:pPr>
    </w:p>
    <w:p w14:paraId="289AC18F" w14:textId="3169275E" w:rsidR="0096266F" w:rsidRDefault="0096266F" w:rsidP="009626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ow open a command prompt and go to the path where pom.xml is kept after you visited there write command to deploy</w:t>
      </w:r>
    </w:p>
    <w:p w14:paraId="3AE676F5" w14:textId="366E5644" w:rsidR="0096266F" w:rsidRDefault="0096266F" w:rsidP="0096266F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,Italic" w:hAnsi="Calibri,Italic" w:cs="Calibri,Italic"/>
          <w:i/>
          <w:iCs/>
          <w:sz w:val="23"/>
          <w:szCs w:val="23"/>
        </w:rPr>
      </w:pPr>
      <w:proofErr w:type="spellStart"/>
      <w:r w:rsidRPr="0096266F">
        <w:rPr>
          <w:rFonts w:ascii="Calibri" w:hAnsi="Calibri" w:cs="Calibri"/>
          <w:sz w:val="23"/>
          <w:szCs w:val="23"/>
        </w:rPr>
        <w:t>mvn</w:t>
      </w:r>
      <w:proofErr w:type="spellEnd"/>
      <w:r w:rsidRPr="0096266F">
        <w:rPr>
          <w:rFonts w:ascii="Calibri" w:hAnsi="Calibri" w:cs="Calibri"/>
          <w:sz w:val="23"/>
          <w:szCs w:val="23"/>
        </w:rPr>
        <w:t xml:space="preserve"> clean install </w:t>
      </w:r>
      <w:proofErr w:type="spellStart"/>
      <w:proofErr w:type="gramStart"/>
      <w:r w:rsidRPr="0096266F">
        <w:rPr>
          <w:rFonts w:ascii="Calibri" w:hAnsi="Calibri" w:cs="Calibri"/>
          <w:sz w:val="23"/>
          <w:szCs w:val="23"/>
        </w:rPr>
        <w:t>sonar:sonar</w:t>
      </w:r>
      <w:proofErr w:type="spellEnd"/>
      <w:proofErr w:type="gramEnd"/>
      <w:r w:rsidRPr="0096266F">
        <w:rPr>
          <w:rFonts w:ascii="Calibri" w:hAnsi="Calibri" w:cs="Calibri"/>
          <w:sz w:val="23"/>
          <w:szCs w:val="23"/>
        </w:rPr>
        <w:t xml:space="preserve"> -Dsonar.host.url=</w:t>
      </w:r>
      <w:r w:rsidRPr="0096266F">
        <w:rPr>
          <w:rFonts w:ascii="Calibri,Italic" w:hAnsi="Calibri,Italic" w:cs="Calibri,Italic"/>
          <w:i/>
          <w:iCs/>
          <w:sz w:val="23"/>
          <w:szCs w:val="23"/>
        </w:rPr>
        <w:t xml:space="preserve">http://localhost:9000 </w:t>
      </w:r>
      <w:r>
        <w:rPr>
          <w:rFonts w:ascii="Calibri,Italic" w:hAnsi="Calibri,Italic" w:cs="Calibri,Italic"/>
          <w:i/>
          <w:iCs/>
          <w:sz w:val="23"/>
          <w:szCs w:val="23"/>
        </w:rPr>
        <w:t xml:space="preserve">- </w:t>
      </w:r>
      <w:proofErr w:type="spellStart"/>
      <w:r w:rsidRPr="0096266F">
        <w:rPr>
          <w:rFonts w:ascii="Calibri,Italic" w:hAnsi="Calibri,Italic" w:cs="Calibri,Italic"/>
          <w:i/>
          <w:iCs/>
          <w:sz w:val="23"/>
          <w:szCs w:val="23"/>
        </w:rPr>
        <w:t>Dsonar.analysis.mode</w:t>
      </w:r>
      <w:proofErr w:type="spellEnd"/>
      <w:r w:rsidRPr="0096266F">
        <w:rPr>
          <w:rFonts w:ascii="Calibri,Italic" w:hAnsi="Calibri,Italic" w:cs="Calibri,Italic"/>
          <w:i/>
          <w:iCs/>
          <w:sz w:val="23"/>
          <w:szCs w:val="23"/>
        </w:rPr>
        <w:t>=publish org.codehaus.sonar-plugins.pdf-report:mavenpdfreport-plugin:1.3:generate</w:t>
      </w:r>
    </w:p>
    <w:p w14:paraId="41F0508F" w14:textId="77777777" w:rsidR="0096266F" w:rsidRDefault="0096266F" w:rsidP="0096266F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,Italic" w:hAnsi="Calibri,Italic" w:cs="Calibri,Italic"/>
          <w:i/>
          <w:iCs/>
          <w:sz w:val="23"/>
          <w:szCs w:val="23"/>
        </w:rPr>
      </w:pPr>
    </w:p>
    <w:p w14:paraId="2A180C27" w14:textId="71393656" w:rsidR="0096266F" w:rsidRDefault="0096266F" w:rsidP="0096266F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,Italic" w:hAnsi="Calibri,Italic" w:cs="Calibri,Italic"/>
          <w:i/>
          <w:iCs/>
          <w:sz w:val="23"/>
          <w:szCs w:val="23"/>
        </w:rPr>
      </w:pPr>
      <w:r>
        <w:rPr>
          <w:noProof/>
          <w:lang w:val="en-US"/>
        </w:rPr>
        <w:drawing>
          <wp:inline distT="0" distB="0" distL="0" distR="0" wp14:anchorId="79DAB6A6" wp14:editId="4EBAD990">
            <wp:extent cx="5731510" cy="35820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4297E" w14:textId="3B4F6055" w:rsidR="0096266F" w:rsidRDefault="0096266F" w:rsidP="0096266F">
      <w:pPr>
        <w:pStyle w:val="ListParagraph"/>
        <w:autoSpaceDE w:val="0"/>
        <w:autoSpaceDN w:val="0"/>
        <w:adjustRightInd w:val="0"/>
        <w:spacing w:after="0" w:line="240" w:lineRule="auto"/>
        <w:rPr>
          <w:noProof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31DD5E3" wp14:editId="6AA34239">
            <wp:extent cx="5731510" cy="35820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14307FF8" wp14:editId="23A9F8DB">
            <wp:extent cx="5731510" cy="35820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4ABCA008" wp14:editId="41542EC5">
            <wp:extent cx="5731510" cy="35820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F634F" w14:textId="2B64C83D" w:rsidR="0096266F" w:rsidRPr="0096266F" w:rsidRDefault="0096266F" w:rsidP="0096266F"/>
    <w:p w14:paraId="54629CC8" w14:textId="031608BF" w:rsidR="0096266F" w:rsidRDefault="0096266F" w:rsidP="0096266F">
      <w:pPr>
        <w:pStyle w:val="ListParagraph"/>
        <w:numPr>
          <w:ilvl w:val="0"/>
          <w:numId w:val="1"/>
        </w:numPr>
      </w:pPr>
      <w:r>
        <w:t>Now check folder you will see the target folder is also build it means this command has run the goals like clean install and then it deployed.</w:t>
      </w:r>
    </w:p>
    <w:p w14:paraId="7F5A3278" w14:textId="424F1072" w:rsidR="0096266F" w:rsidRPr="0096266F" w:rsidRDefault="0096266F" w:rsidP="0096266F">
      <w:pPr>
        <w:pStyle w:val="ListParagraph"/>
      </w:pPr>
      <w:r>
        <w:rPr>
          <w:noProof/>
          <w:lang w:val="en-US"/>
        </w:rPr>
        <w:drawing>
          <wp:inline distT="0" distB="0" distL="0" distR="0" wp14:anchorId="6E36B0B7" wp14:editId="3CB6642E">
            <wp:extent cx="5731510" cy="35820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20252" w14:textId="4A1FF0A9" w:rsidR="0096266F" w:rsidRPr="0096266F" w:rsidRDefault="0096266F" w:rsidP="0096266F"/>
    <w:p w14:paraId="46605A50" w14:textId="79757D82" w:rsidR="0096266F" w:rsidRDefault="0096266F" w:rsidP="0096266F">
      <w:pPr>
        <w:rPr>
          <w:noProof/>
          <w:lang w:val="en-US"/>
        </w:rPr>
      </w:pPr>
    </w:p>
    <w:p w14:paraId="2B5CEB40" w14:textId="3C2E0C68" w:rsidR="0096266F" w:rsidRDefault="0096266F" w:rsidP="0096266F">
      <w:pPr>
        <w:tabs>
          <w:tab w:val="left" w:pos="1464"/>
        </w:tabs>
      </w:pPr>
      <w:r>
        <w:tab/>
      </w:r>
    </w:p>
    <w:p w14:paraId="4D9EC780" w14:textId="096DF604" w:rsidR="0096266F" w:rsidRPr="0096266F" w:rsidRDefault="0096266F" w:rsidP="0096266F">
      <w:pPr>
        <w:pStyle w:val="ListParagraph"/>
        <w:numPr>
          <w:ilvl w:val="0"/>
          <w:numId w:val="1"/>
        </w:numPr>
        <w:tabs>
          <w:tab w:val="left" w:pos="1464"/>
        </w:tabs>
      </w:pPr>
      <w:r>
        <w:lastRenderedPageBreak/>
        <w:t xml:space="preserve">Now check </w:t>
      </w:r>
      <w:proofErr w:type="spellStart"/>
      <w:r>
        <w:t>sonarqube</w:t>
      </w:r>
      <w:proofErr w:type="spellEnd"/>
      <w:r>
        <w:t xml:space="preserve"> you will see the same project is available with the output of quality check and all.</w:t>
      </w:r>
    </w:p>
    <w:p w14:paraId="0BD7EABC" w14:textId="6C7C9967" w:rsidR="009835E5" w:rsidRPr="009835E5" w:rsidRDefault="009835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8140AF7" wp14:editId="0249687E">
            <wp:extent cx="5731510" cy="3582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0B8CD69B" wp14:editId="3C1246AC">
            <wp:extent cx="5731510" cy="35820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2E20641E" wp14:editId="174CC7CA">
            <wp:extent cx="5731510" cy="35820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4DE020A0" wp14:editId="51A4345D">
            <wp:extent cx="5731510" cy="35820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35E5" w:rsidRPr="00983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91E22"/>
    <w:multiLevelType w:val="hybridMultilevel"/>
    <w:tmpl w:val="DD64D0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tDC1MDM3MjAyMLFQ0lEKTi0uzszPAykwqgUA17VihiwAAAA="/>
  </w:docVars>
  <w:rsids>
    <w:rsidRoot w:val="00AB4C68"/>
    <w:rsid w:val="000D2754"/>
    <w:rsid w:val="004A626C"/>
    <w:rsid w:val="005A2C2D"/>
    <w:rsid w:val="0096266F"/>
    <w:rsid w:val="009835E5"/>
    <w:rsid w:val="00AB4C68"/>
    <w:rsid w:val="00B80BDA"/>
    <w:rsid w:val="00DC32CD"/>
    <w:rsid w:val="00F9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48099"/>
  <w15:chartTrackingRefBased/>
  <w15:docId w15:val="{F7C45801-E261-4C72-BF32-63F053F30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5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7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4</cp:revision>
  <dcterms:created xsi:type="dcterms:W3CDTF">2020-10-07T08:43:00Z</dcterms:created>
  <dcterms:modified xsi:type="dcterms:W3CDTF">2020-10-16T03:55:00Z</dcterms:modified>
</cp:coreProperties>
</file>